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ud eterne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α-hexylcinnamaldehyde; methyl cedryl 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Hespérid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Produit insoluble dans l’eau.</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ud etern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ud etern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ud etern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ud etern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BD4DA1F-07A8-4BA3-9B20-12FD9B5215DF}"/>
</file>

<file path=customXml/itemProps3.xml><?xml version="1.0" encoding="utf-8"?>
<ds:datastoreItem xmlns:ds="http://schemas.openxmlformats.org/officeDocument/2006/customXml" ds:itemID="{70027AA8-F5F6-4D84-9CD2-1796502C223F}"/>
</file>

<file path=customXml/itemProps4.xml><?xml version="1.0" encoding="utf-8"?>
<ds:datastoreItem xmlns:ds="http://schemas.openxmlformats.org/officeDocument/2006/customXml" ds:itemID="{989D09F7-64DA-4E47-A2D1-55CD762D022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